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1545"/>
        <w:tblW w:w="5670" w:type="dxa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180"/>
        <w:gridCol w:w="1250"/>
      </w:tblGrid>
      <w:tr w:rsidR="00332F62" w:rsidRPr="00332F62" w14:paraId="4706CE76" w14:textId="77777777" w:rsidTr="00332F62">
        <w:trPr>
          <w:trHeight w:val="330"/>
        </w:trPr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F174E2" w14:textId="77777777" w:rsidR="00332F62" w:rsidRPr="00332F62" w:rsidRDefault="00332F62" w:rsidP="00332F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Group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1DF1AB" w14:textId="77777777" w:rsidR="00332F62" w:rsidRPr="00332F62" w:rsidRDefault="00332F62" w:rsidP="00332F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Count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CD18B8" w14:textId="77777777" w:rsidR="00332F62" w:rsidRPr="00332F62" w:rsidRDefault="00332F62" w:rsidP="00332F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Sum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3A1E63" w14:textId="77777777" w:rsidR="00332F62" w:rsidRPr="00332F62" w:rsidRDefault="00332F62" w:rsidP="00332F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Average</w:t>
            </w:r>
          </w:p>
        </w:tc>
        <w:tc>
          <w:tcPr>
            <w:tcW w:w="125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ACAA1C" w14:textId="77777777" w:rsidR="00332F62" w:rsidRPr="00332F62" w:rsidRDefault="00332F62" w:rsidP="00332F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Variance</w:t>
            </w:r>
          </w:p>
        </w:tc>
      </w:tr>
      <w:tr w:rsidR="00332F62" w:rsidRPr="00332F62" w14:paraId="627DD18F" w14:textId="77777777" w:rsidTr="00332F6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B2B59FC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927FF92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E847AF4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340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B6DA04F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6804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7ABBCFC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01619</w:t>
            </w:r>
          </w:p>
        </w:tc>
      </w:tr>
      <w:tr w:rsidR="00332F62" w:rsidRPr="00332F62" w14:paraId="586791CC" w14:textId="77777777" w:rsidTr="00332F6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D35C4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45960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5820F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12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B262F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252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49D68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469E-05</w:t>
            </w:r>
          </w:p>
        </w:tc>
      </w:tr>
      <w:tr w:rsidR="00332F62" w:rsidRPr="00332F62" w14:paraId="49C633D2" w14:textId="77777777" w:rsidTr="00332F6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85111FC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92B9FF9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9A512D6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41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CD06D7D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838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30534C5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.871E-05</w:t>
            </w:r>
          </w:p>
        </w:tc>
      </w:tr>
      <w:tr w:rsidR="00332F62" w:rsidRPr="00332F62" w14:paraId="5B22DD25" w14:textId="77777777" w:rsidTr="00332F6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ED95A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53845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CA274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66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131DB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334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25FD3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0112</w:t>
            </w:r>
          </w:p>
        </w:tc>
      </w:tr>
      <w:tr w:rsidR="00332F62" w:rsidRPr="00332F62" w14:paraId="573BB8BC" w14:textId="77777777" w:rsidTr="00332F62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38AB6D2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B948315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B75B2F0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5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D5E9A20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18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14B77B2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85E-05</w:t>
            </w:r>
          </w:p>
        </w:tc>
      </w:tr>
      <w:tr w:rsidR="00332F62" w:rsidRPr="00332F62" w14:paraId="3FB155AA" w14:textId="77777777" w:rsidTr="00332F6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AF2AB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C52F3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72365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02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5C1EA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046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D2140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.523E-06</w:t>
            </w:r>
          </w:p>
        </w:tc>
      </w:tr>
      <w:tr w:rsidR="00332F62" w:rsidRPr="00332F62" w14:paraId="33AC99EC" w14:textId="77777777" w:rsidTr="00332F6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1302431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EE91F93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06D37F2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56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9082E56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136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9E6508B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564E-05</w:t>
            </w:r>
          </w:p>
        </w:tc>
      </w:tr>
      <w:tr w:rsidR="00332F62" w:rsidRPr="00332F62" w14:paraId="56F2C385" w14:textId="77777777" w:rsidTr="00332F6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9B9C3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87589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1E0CF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33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A4F73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676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6B822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.43E-07</w:t>
            </w:r>
          </w:p>
        </w:tc>
      </w:tr>
      <w:tr w:rsidR="00332F62" w:rsidRPr="00332F62" w14:paraId="3B0EC95C" w14:textId="77777777" w:rsidTr="00332F6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A43B6FC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2CFAA14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3BC9484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50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49A37DC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018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B5DDDB1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183E-05</w:t>
            </w:r>
          </w:p>
        </w:tc>
      </w:tr>
      <w:tr w:rsidR="00332F62" w:rsidRPr="00332F62" w14:paraId="263D8F2E" w14:textId="77777777" w:rsidTr="00332F6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FA424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8CB20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607F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45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3A1C1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914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15D1B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945E-05</w:t>
            </w:r>
          </w:p>
        </w:tc>
      </w:tr>
      <w:tr w:rsidR="00332F62" w:rsidRPr="00332F62" w14:paraId="1BF2B597" w14:textId="77777777" w:rsidTr="00332F6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D9D9D9" w:fill="D9D9D9"/>
            <w:noWrap/>
            <w:vAlign w:val="bottom"/>
            <w:hideMark/>
          </w:tcPr>
          <w:p w14:paraId="22AA9E4C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D9D9D9" w:fill="D9D9D9"/>
            <w:noWrap/>
            <w:vAlign w:val="bottom"/>
            <w:hideMark/>
          </w:tcPr>
          <w:p w14:paraId="06878123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D9D9D9" w:fill="D9D9D9"/>
            <w:noWrap/>
            <w:vAlign w:val="bottom"/>
            <w:hideMark/>
          </w:tcPr>
          <w:p w14:paraId="1771BFAF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66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D9D9D9" w:fill="D9D9D9"/>
            <w:noWrap/>
            <w:vAlign w:val="bottom"/>
            <w:hideMark/>
          </w:tcPr>
          <w:p w14:paraId="01D3573F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324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D9D9D9" w:fill="D9D9D9"/>
            <w:noWrap/>
            <w:vAlign w:val="bottom"/>
            <w:hideMark/>
          </w:tcPr>
          <w:p w14:paraId="23C6C7FB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227E-05</w:t>
            </w:r>
          </w:p>
        </w:tc>
      </w:tr>
    </w:tbl>
    <w:p w14:paraId="261F058E" w14:textId="419BABEA" w:rsidR="009B0D24" w:rsidRDefault="00332F62">
      <w:r>
        <w:t>ANOVA Model = MW-1D-CNN. Testing differences between numbers of packets for each device.</w:t>
      </w:r>
    </w:p>
    <w:p w14:paraId="31440591" w14:textId="1996575B" w:rsidR="00332F62" w:rsidRDefault="00332F62"/>
    <w:p w14:paraId="37A20312" w14:textId="1868FA18" w:rsidR="00332F62" w:rsidRDefault="00332F62">
      <w:r>
        <w:t>Based on Loss of Model</w:t>
      </w:r>
    </w:p>
    <w:p w14:paraId="0E4F3979" w14:textId="105C86C4" w:rsidR="003F11C0" w:rsidRDefault="003F11C0"/>
    <w:p w14:paraId="48AABC55" w14:textId="5907EC62" w:rsidR="003F11C0" w:rsidRDefault="003F11C0"/>
    <w:p w14:paraId="20044DD6" w14:textId="602AC33D" w:rsidR="003F11C0" w:rsidRDefault="003F11C0"/>
    <w:p w14:paraId="6390D359" w14:textId="4608F584" w:rsidR="003F11C0" w:rsidRDefault="003F11C0"/>
    <w:p w14:paraId="60BFB047" w14:textId="34DA8024" w:rsidR="003F11C0" w:rsidRDefault="003F11C0"/>
    <w:p w14:paraId="3D72B195" w14:textId="7413660F" w:rsidR="003F11C0" w:rsidRDefault="003F11C0"/>
    <w:p w14:paraId="273F51D9" w14:textId="4333CA2C" w:rsidR="003F11C0" w:rsidRDefault="003F11C0"/>
    <w:p w14:paraId="34DFD9BE" w14:textId="0AB12D1C" w:rsidR="003F11C0" w:rsidRDefault="003F11C0"/>
    <w:p w14:paraId="4A1C51E7" w14:textId="3B7EF6BE" w:rsidR="003F11C0" w:rsidRDefault="003F11C0"/>
    <w:p w14:paraId="5DD0740D" w14:textId="77777777" w:rsidR="003F11C0" w:rsidRDefault="003F11C0"/>
    <w:tbl>
      <w:tblPr>
        <w:tblW w:w="8980" w:type="dxa"/>
        <w:tblLook w:val="04A0" w:firstRow="1" w:lastRow="0" w:firstColumn="1" w:lastColumn="0" w:noHBand="0" w:noVBand="1"/>
      </w:tblPr>
      <w:tblGrid>
        <w:gridCol w:w="2220"/>
        <w:gridCol w:w="1129"/>
        <w:gridCol w:w="1080"/>
        <w:gridCol w:w="1250"/>
        <w:gridCol w:w="1250"/>
        <w:gridCol w:w="1100"/>
        <w:gridCol w:w="1129"/>
      </w:tblGrid>
      <w:tr w:rsidR="00332F62" w:rsidRPr="00332F62" w14:paraId="56E4EA90" w14:textId="77777777" w:rsidTr="00332F62">
        <w:trPr>
          <w:trHeight w:val="315"/>
        </w:trPr>
        <w:tc>
          <w:tcPr>
            <w:tcW w:w="22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A37B3F" w14:textId="77777777" w:rsidR="00332F62" w:rsidRPr="00332F62" w:rsidRDefault="00332F62" w:rsidP="00332F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Source of Variation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BBCABF" w14:textId="77777777" w:rsidR="00332F62" w:rsidRPr="00332F62" w:rsidRDefault="00332F62" w:rsidP="00332F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S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5DD755" w14:textId="77777777" w:rsidR="00332F62" w:rsidRPr="00332F62" w:rsidRDefault="00332F62" w:rsidP="00332F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df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1A9878" w14:textId="77777777" w:rsidR="00332F62" w:rsidRPr="00332F62" w:rsidRDefault="00332F62" w:rsidP="00332F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MS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57FD19" w14:textId="77777777" w:rsidR="00332F62" w:rsidRPr="00332F62" w:rsidRDefault="00332F62" w:rsidP="00332F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F</w:t>
            </w:r>
          </w:p>
        </w:tc>
        <w:tc>
          <w:tcPr>
            <w:tcW w:w="11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958931" w14:textId="77777777" w:rsidR="00332F62" w:rsidRPr="00332F62" w:rsidRDefault="00332F62" w:rsidP="00332F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BCDFDD" w14:textId="77777777" w:rsidR="00332F62" w:rsidRPr="00332F62" w:rsidRDefault="00332F62" w:rsidP="00332F6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 xml:space="preserve">F </w:t>
            </w:r>
            <w:proofErr w:type="spellStart"/>
            <w:r w:rsidRPr="00332F6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crit</w:t>
            </w:r>
            <w:proofErr w:type="spellEnd"/>
          </w:p>
        </w:tc>
      </w:tr>
      <w:tr w:rsidR="00332F62" w:rsidRPr="00332F62" w14:paraId="5C23BC1E" w14:textId="77777777" w:rsidTr="00332F62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70788E1" w14:textId="77777777" w:rsidR="00332F62" w:rsidRPr="00332F62" w:rsidRDefault="00332F62" w:rsidP="00332F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etween Group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71AEF29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255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F55E66B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D754746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0255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73C2F4E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.510753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AEFAC4F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88E-0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7B23EE6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053901</w:t>
            </w:r>
          </w:p>
        </w:tc>
      </w:tr>
      <w:tr w:rsidR="00332F62" w:rsidRPr="00332F62" w14:paraId="73E58850" w14:textId="77777777" w:rsidTr="00332F62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4BE70" w14:textId="77777777" w:rsidR="00332F62" w:rsidRPr="00332F62" w:rsidRDefault="00332F62" w:rsidP="00332F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ithin Group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AABFA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203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44EC4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E90D6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.632E-0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76791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CE90A" w14:textId="77777777" w:rsidR="00332F62" w:rsidRPr="00332F62" w:rsidRDefault="00332F62" w:rsidP="00332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4E36D" w14:textId="77777777" w:rsidR="00332F62" w:rsidRPr="00332F62" w:rsidRDefault="00332F62" w:rsidP="00332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32F62" w:rsidRPr="00332F62" w14:paraId="40F61623" w14:textId="77777777" w:rsidTr="00332F62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7AB5C59" w14:textId="77777777" w:rsidR="00332F62" w:rsidRPr="00332F62" w:rsidRDefault="00332F62" w:rsidP="00332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402A2C5" w14:textId="77777777" w:rsidR="00332F62" w:rsidRPr="00332F62" w:rsidRDefault="00332F62" w:rsidP="00332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42B0A47" w14:textId="77777777" w:rsidR="00332F62" w:rsidRPr="00332F62" w:rsidRDefault="00332F62" w:rsidP="00332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2360DCD" w14:textId="77777777" w:rsidR="00332F62" w:rsidRPr="00332F62" w:rsidRDefault="00332F62" w:rsidP="00332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EBC3A4E" w14:textId="77777777" w:rsidR="00332F62" w:rsidRPr="00332F62" w:rsidRDefault="00332F62" w:rsidP="00332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6158B18" w14:textId="77777777" w:rsidR="00332F62" w:rsidRPr="00332F62" w:rsidRDefault="00332F62" w:rsidP="00332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385D983" w14:textId="77777777" w:rsidR="00332F62" w:rsidRPr="00332F62" w:rsidRDefault="00332F62" w:rsidP="00332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32F62" w:rsidRPr="00332F62" w14:paraId="5E081B18" w14:textId="77777777" w:rsidTr="00332F62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BC0240" w14:textId="77777777" w:rsidR="00332F62" w:rsidRPr="00332F62" w:rsidRDefault="00332F62" w:rsidP="00332F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AF1A4E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459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90FFFE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32F6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9B56D" w14:textId="77777777" w:rsidR="00332F62" w:rsidRPr="00332F62" w:rsidRDefault="00332F62" w:rsidP="00332F6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71DDB4" w14:textId="77777777" w:rsidR="00332F62" w:rsidRPr="00332F62" w:rsidRDefault="00332F62" w:rsidP="00332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532AB2" w14:textId="77777777" w:rsidR="00332F62" w:rsidRPr="00332F62" w:rsidRDefault="00332F62" w:rsidP="00332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999C25" w14:textId="77777777" w:rsidR="00332F62" w:rsidRPr="00332F62" w:rsidRDefault="00332F62" w:rsidP="00332F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2F12008" w14:textId="4665C1E9" w:rsidR="00332F62" w:rsidRDefault="00332F62"/>
    <w:p w14:paraId="48CCE980" w14:textId="25FE42DA" w:rsidR="005235A2" w:rsidRDefault="005235A2">
      <w:r>
        <w:t>ANOVA Model = CNN 1D. Testing Differences between numbers of packets between each device.</w:t>
      </w:r>
    </w:p>
    <w:tbl>
      <w:tblPr>
        <w:tblW w:w="8980" w:type="dxa"/>
        <w:tblLook w:val="04A0" w:firstRow="1" w:lastRow="0" w:firstColumn="1" w:lastColumn="0" w:noHBand="0" w:noVBand="1"/>
      </w:tblPr>
      <w:tblGrid>
        <w:gridCol w:w="2220"/>
        <w:gridCol w:w="1129"/>
        <w:gridCol w:w="1080"/>
        <w:gridCol w:w="1180"/>
        <w:gridCol w:w="1250"/>
        <w:gridCol w:w="1129"/>
        <w:gridCol w:w="1129"/>
      </w:tblGrid>
      <w:tr w:rsidR="005235A2" w:rsidRPr="005235A2" w14:paraId="19043612" w14:textId="77777777" w:rsidTr="005235A2">
        <w:trPr>
          <w:gridAfter w:val="2"/>
          <w:wAfter w:w="2180" w:type="dxa"/>
          <w:trHeight w:val="315"/>
        </w:trPr>
        <w:tc>
          <w:tcPr>
            <w:tcW w:w="22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8F2F4E" w14:textId="77777777" w:rsidR="005235A2" w:rsidRPr="005235A2" w:rsidRDefault="005235A2" w:rsidP="00523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Group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16AB1E" w14:textId="77777777" w:rsidR="005235A2" w:rsidRPr="005235A2" w:rsidRDefault="005235A2" w:rsidP="00523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Count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AF40F6" w14:textId="77777777" w:rsidR="005235A2" w:rsidRPr="005235A2" w:rsidRDefault="005235A2" w:rsidP="00523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Sum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5C1DDF" w14:textId="77777777" w:rsidR="005235A2" w:rsidRPr="005235A2" w:rsidRDefault="005235A2" w:rsidP="00523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Average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2BB32" w14:textId="77777777" w:rsidR="005235A2" w:rsidRPr="005235A2" w:rsidRDefault="005235A2" w:rsidP="00523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Variance</w:t>
            </w:r>
          </w:p>
        </w:tc>
      </w:tr>
      <w:tr w:rsidR="005235A2" w:rsidRPr="005235A2" w14:paraId="1E222470" w14:textId="77777777" w:rsidTr="005235A2">
        <w:trPr>
          <w:gridAfter w:val="2"/>
          <w:wAfter w:w="218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19B2043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7318E5E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32F98CB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89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4058C1F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79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3DD5C13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.77E-07</w:t>
            </w:r>
          </w:p>
        </w:tc>
      </w:tr>
      <w:tr w:rsidR="005235A2" w:rsidRPr="005235A2" w14:paraId="410174B0" w14:textId="77777777" w:rsidTr="005235A2">
        <w:trPr>
          <w:gridAfter w:val="2"/>
          <w:wAfter w:w="218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CA6DE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A65BF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E14B9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60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DC9DB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2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5CFCA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721E-05</w:t>
            </w:r>
          </w:p>
        </w:tc>
      </w:tr>
      <w:tr w:rsidR="005235A2" w:rsidRPr="005235A2" w14:paraId="21F0D3F0" w14:textId="77777777" w:rsidTr="005235A2">
        <w:trPr>
          <w:gridAfter w:val="2"/>
          <w:wAfter w:w="218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FE66AF6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5A25633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FD1E606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300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2726BFD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60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AA5B3D5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.449E-05</w:t>
            </w:r>
          </w:p>
        </w:tc>
      </w:tr>
      <w:tr w:rsidR="005235A2" w:rsidRPr="005235A2" w14:paraId="60B5C99F" w14:textId="77777777" w:rsidTr="005235A2">
        <w:trPr>
          <w:gridAfter w:val="2"/>
          <w:wAfter w:w="218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64B2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6D795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93D94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319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C376C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638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71036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093E-05</w:t>
            </w:r>
          </w:p>
        </w:tc>
      </w:tr>
      <w:tr w:rsidR="005235A2" w:rsidRPr="005235A2" w14:paraId="7060CD81" w14:textId="77777777" w:rsidTr="005235A2">
        <w:trPr>
          <w:gridAfter w:val="2"/>
          <w:wAfter w:w="218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904C914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7A2E8D3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FCA90FD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84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9290570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69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5C2771F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821E-05</w:t>
            </w:r>
          </w:p>
        </w:tc>
      </w:tr>
      <w:tr w:rsidR="005235A2" w:rsidRPr="005235A2" w14:paraId="309B9429" w14:textId="77777777" w:rsidTr="005235A2">
        <w:trPr>
          <w:gridAfter w:val="2"/>
          <w:wAfter w:w="2180" w:type="dxa"/>
          <w:trHeight w:val="315"/>
        </w:trPr>
        <w:tc>
          <w:tcPr>
            <w:tcW w:w="22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B8C79F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CEFF0B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B3280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65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6D0263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3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01580C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96E-05</w:t>
            </w:r>
          </w:p>
        </w:tc>
      </w:tr>
      <w:tr w:rsidR="005235A2" w:rsidRPr="005235A2" w14:paraId="7A283739" w14:textId="77777777" w:rsidTr="005235A2">
        <w:trPr>
          <w:trHeight w:val="315"/>
        </w:trPr>
        <w:tc>
          <w:tcPr>
            <w:tcW w:w="22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6B88ED" w14:textId="77777777" w:rsidR="005235A2" w:rsidRPr="005235A2" w:rsidRDefault="005235A2" w:rsidP="00523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Source of Variation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70DD8B" w14:textId="77777777" w:rsidR="005235A2" w:rsidRPr="005235A2" w:rsidRDefault="005235A2" w:rsidP="00523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S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FD11F" w14:textId="77777777" w:rsidR="005235A2" w:rsidRPr="005235A2" w:rsidRDefault="005235A2" w:rsidP="00523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df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671DE" w14:textId="77777777" w:rsidR="005235A2" w:rsidRPr="005235A2" w:rsidRDefault="005235A2" w:rsidP="00523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MS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B4929" w14:textId="77777777" w:rsidR="005235A2" w:rsidRPr="005235A2" w:rsidRDefault="005235A2" w:rsidP="00523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F</w:t>
            </w:r>
          </w:p>
        </w:tc>
        <w:tc>
          <w:tcPr>
            <w:tcW w:w="11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F278F3" w14:textId="77777777" w:rsidR="005235A2" w:rsidRPr="005235A2" w:rsidRDefault="005235A2" w:rsidP="00523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16A798" w14:textId="77777777" w:rsidR="005235A2" w:rsidRPr="005235A2" w:rsidRDefault="005235A2" w:rsidP="005235A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 xml:space="preserve">F </w:t>
            </w:r>
            <w:proofErr w:type="spellStart"/>
            <w:r w:rsidRPr="005235A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crit</w:t>
            </w:r>
            <w:proofErr w:type="spellEnd"/>
          </w:p>
        </w:tc>
      </w:tr>
      <w:tr w:rsidR="005235A2" w:rsidRPr="005235A2" w14:paraId="574AF8F8" w14:textId="77777777" w:rsidTr="005235A2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3DB9112" w14:textId="77777777" w:rsidR="005235A2" w:rsidRPr="005235A2" w:rsidRDefault="005235A2" w:rsidP="005235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etween Group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9595A0C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047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3E0579A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08D6F3C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.577E-0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CF124CA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358109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A1D4AFA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1933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0D21A62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620654</w:t>
            </w:r>
          </w:p>
        </w:tc>
      </w:tr>
      <w:tr w:rsidR="005235A2" w:rsidRPr="005235A2" w14:paraId="7BF01497" w14:textId="77777777" w:rsidTr="005235A2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E13FD" w14:textId="77777777" w:rsidR="005235A2" w:rsidRPr="005235A2" w:rsidRDefault="005235A2" w:rsidP="005235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ithin Group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1BF34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068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1161E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A49C6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852E-0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D18B6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9A142" w14:textId="77777777" w:rsidR="005235A2" w:rsidRPr="005235A2" w:rsidRDefault="005235A2" w:rsidP="005235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C4216" w14:textId="77777777" w:rsidR="005235A2" w:rsidRPr="005235A2" w:rsidRDefault="005235A2" w:rsidP="005235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235A2" w:rsidRPr="005235A2" w14:paraId="1088DBB6" w14:textId="77777777" w:rsidTr="005235A2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452D373" w14:textId="77777777" w:rsidR="005235A2" w:rsidRPr="005235A2" w:rsidRDefault="005235A2" w:rsidP="005235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886C083" w14:textId="77777777" w:rsidR="005235A2" w:rsidRPr="005235A2" w:rsidRDefault="005235A2" w:rsidP="005235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4944459" w14:textId="77777777" w:rsidR="005235A2" w:rsidRPr="005235A2" w:rsidRDefault="005235A2" w:rsidP="005235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70ECD3E" w14:textId="77777777" w:rsidR="005235A2" w:rsidRPr="005235A2" w:rsidRDefault="005235A2" w:rsidP="005235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DE4A53B" w14:textId="77777777" w:rsidR="005235A2" w:rsidRPr="005235A2" w:rsidRDefault="005235A2" w:rsidP="005235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7A39CE2" w14:textId="77777777" w:rsidR="005235A2" w:rsidRPr="005235A2" w:rsidRDefault="005235A2" w:rsidP="005235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AC6326A" w14:textId="77777777" w:rsidR="005235A2" w:rsidRPr="005235A2" w:rsidRDefault="005235A2" w:rsidP="005235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235A2" w:rsidRPr="005235A2" w14:paraId="774E8602" w14:textId="77777777" w:rsidTr="005235A2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61885E" w14:textId="77777777" w:rsidR="005235A2" w:rsidRPr="005235A2" w:rsidRDefault="005235A2" w:rsidP="005235A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B96147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11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5C69F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235A2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3195D5" w14:textId="77777777" w:rsidR="005235A2" w:rsidRPr="005235A2" w:rsidRDefault="005235A2" w:rsidP="005235A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4DDE94" w14:textId="77777777" w:rsidR="005235A2" w:rsidRPr="005235A2" w:rsidRDefault="005235A2" w:rsidP="005235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609135" w14:textId="77777777" w:rsidR="005235A2" w:rsidRPr="005235A2" w:rsidRDefault="005235A2" w:rsidP="005235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AF75FF" w14:textId="77777777" w:rsidR="005235A2" w:rsidRPr="005235A2" w:rsidRDefault="005235A2" w:rsidP="005235A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3824125" w14:textId="77777777" w:rsidR="00517865" w:rsidRDefault="00517865" w:rsidP="00517865">
      <w:r>
        <w:lastRenderedPageBreak/>
        <w:t xml:space="preserve">ANOVA Model = CNN 2D </w:t>
      </w:r>
      <w:r>
        <w:t>Testing Differences between numbers of packets between each device.</w:t>
      </w:r>
    </w:p>
    <w:tbl>
      <w:tblPr>
        <w:tblW w:w="8980" w:type="dxa"/>
        <w:tblLook w:val="04A0" w:firstRow="1" w:lastRow="0" w:firstColumn="1" w:lastColumn="0" w:noHBand="0" w:noVBand="1"/>
      </w:tblPr>
      <w:tblGrid>
        <w:gridCol w:w="2220"/>
        <w:gridCol w:w="1129"/>
        <w:gridCol w:w="1080"/>
        <w:gridCol w:w="1180"/>
        <w:gridCol w:w="1250"/>
        <w:gridCol w:w="10"/>
        <w:gridCol w:w="1119"/>
        <w:gridCol w:w="1129"/>
      </w:tblGrid>
      <w:tr w:rsidR="00517865" w:rsidRPr="00517865" w14:paraId="35C10FCA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16DF23" w14:textId="77777777" w:rsidR="00517865" w:rsidRPr="00517865" w:rsidRDefault="00517865" w:rsidP="005178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Group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7B14E3" w14:textId="77777777" w:rsidR="00517865" w:rsidRPr="00517865" w:rsidRDefault="00517865" w:rsidP="005178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Count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DD13C5" w14:textId="77777777" w:rsidR="00517865" w:rsidRPr="00517865" w:rsidRDefault="00517865" w:rsidP="005178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Sum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4C351A" w14:textId="77777777" w:rsidR="00517865" w:rsidRPr="00517865" w:rsidRDefault="00517865" w:rsidP="005178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Average</w:t>
            </w:r>
          </w:p>
        </w:tc>
        <w:tc>
          <w:tcPr>
            <w:tcW w:w="125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9DD355" w14:textId="77777777" w:rsidR="00517865" w:rsidRPr="00517865" w:rsidRDefault="00517865" w:rsidP="005178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Variance</w:t>
            </w:r>
          </w:p>
        </w:tc>
      </w:tr>
      <w:tr w:rsidR="00517865" w:rsidRPr="00517865" w14:paraId="65C53045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A877CCB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ACB4B5E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41723E5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32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6C904B9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642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8C702D9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112E-06</w:t>
            </w:r>
          </w:p>
        </w:tc>
      </w:tr>
      <w:tr w:rsidR="00517865" w:rsidRPr="00517865" w14:paraId="1402A1B3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9C76B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4337B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7C6D5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3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3A85B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68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E6FC4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71E-06</w:t>
            </w:r>
          </w:p>
        </w:tc>
      </w:tr>
      <w:tr w:rsidR="00517865" w:rsidRPr="00517865" w14:paraId="29FF91F6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4020E4B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DEB2AEA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1DA1A6A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57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7343252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146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87B3725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.106E-05</w:t>
            </w:r>
          </w:p>
        </w:tc>
      </w:tr>
      <w:tr w:rsidR="00517865" w:rsidRPr="00517865" w14:paraId="7CF01B7E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F463C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64AA8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AE739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33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54787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67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5ED5F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365E-05</w:t>
            </w:r>
          </w:p>
        </w:tc>
      </w:tr>
      <w:tr w:rsidR="00517865" w:rsidRPr="00517865" w14:paraId="75A8B678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25BA3A4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0A18F97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10E527F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42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D7FA648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856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51AF153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958E-06</w:t>
            </w:r>
          </w:p>
        </w:tc>
      </w:tr>
      <w:tr w:rsidR="00517865" w:rsidRPr="00517865" w14:paraId="48C6A404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D1812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15BC1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E690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46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EE7ED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938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418C2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15E-05</w:t>
            </w:r>
          </w:p>
        </w:tc>
      </w:tr>
      <w:tr w:rsidR="00517865" w:rsidRPr="00517865" w14:paraId="2A7CE38A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78F099E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570B5E9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1FFF7860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54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6B9AE5A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098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C62845E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181E-05</w:t>
            </w:r>
          </w:p>
        </w:tc>
      </w:tr>
      <w:tr w:rsidR="00517865" w:rsidRPr="00517865" w14:paraId="773A3AE5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1F35C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1DC2C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87653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38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02F09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762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940DC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855E-05</w:t>
            </w:r>
          </w:p>
        </w:tc>
      </w:tr>
      <w:tr w:rsidR="00517865" w:rsidRPr="00517865" w14:paraId="175D2075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FF25084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E078C07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293CB99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33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AF68B5D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676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F4D665F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89E-05</w:t>
            </w:r>
          </w:p>
        </w:tc>
      </w:tr>
      <w:tr w:rsidR="00517865" w:rsidRPr="00517865" w14:paraId="3BFFAD27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2E917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50739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2F6D1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38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372FC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778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F1D31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.317E-06</w:t>
            </w:r>
          </w:p>
        </w:tc>
      </w:tr>
      <w:tr w:rsidR="00517865" w:rsidRPr="00517865" w14:paraId="6C114654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AA28E87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942B752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F7F9C4D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23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D9C3C2B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478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DBD23BF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053E-05</w:t>
            </w:r>
          </w:p>
        </w:tc>
      </w:tr>
      <w:tr w:rsidR="00517865" w:rsidRPr="00517865" w14:paraId="55A8730C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3EC97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8423D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1C87F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67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57BAA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344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60631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024E-05</w:t>
            </w:r>
          </w:p>
        </w:tc>
      </w:tr>
      <w:tr w:rsidR="00517865" w:rsidRPr="00517865" w14:paraId="3D2C0744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A5266C1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63CDA53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7905E51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40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87F4429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806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566A09A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923E-05</w:t>
            </w:r>
          </w:p>
        </w:tc>
      </w:tr>
      <w:tr w:rsidR="00517865" w:rsidRPr="00517865" w14:paraId="71B36382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F94F1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1C834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A46E3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516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E3DB0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0322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1973A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.653E-05</w:t>
            </w:r>
          </w:p>
        </w:tc>
      </w:tr>
      <w:tr w:rsidR="00517865" w:rsidRPr="00517865" w14:paraId="51DBF5CB" w14:textId="77777777" w:rsidTr="00517865">
        <w:trPr>
          <w:gridAfter w:val="2"/>
          <w:wAfter w:w="2170" w:type="dxa"/>
          <w:trHeight w:val="315"/>
        </w:trPr>
        <w:tc>
          <w:tcPr>
            <w:tcW w:w="22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D9D9D9" w:fill="D9D9D9"/>
            <w:noWrap/>
            <w:vAlign w:val="bottom"/>
            <w:hideMark/>
          </w:tcPr>
          <w:p w14:paraId="09FD7175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9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D9D9D9" w:fill="D9D9D9"/>
            <w:noWrap/>
            <w:vAlign w:val="bottom"/>
            <w:hideMark/>
          </w:tcPr>
          <w:p w14:paraId="5AF65976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D9D9D9" w:fill="D9D9D9"/>
            <w:noWrap/>
            <w:vAlign w:val="bottom"/>
            <w:hideMark/>
          </w:tcPr>
          <w:p w14:paraId="37D2FA68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271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D9D9D9" w:fill="D9D9D9"/>
            <w:noWrap/>
            <w:vAlign w:val="bottom"/>
            <w:hideMark/>
          </w:tcPr>
          <w:p w14:paraId="33DD28E5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434</w:t>
            </w:r>
          </w:p>
        </w:tc>
        <w:tc>
          <w:tcPr>
            <w:tcW w:w="125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D9D9D9" w:fill="D9D9D9"/>
            <w:noWrap/>
            <w:vAlign w:val="bottom"/>
            <w:hideMark/>
          </w:tcPr>
          <w:p w14:paraId="4676AD1C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01062</w:t>
            </w:r>
          </w:p>
        </w:tc>
      </w:tr>
      <w:tr w:rsidR="00517865" w:rsidRPr="00517865" w14:paraId="0DFE8791" w14:textId="77777777" w:rsidTr="00517865">
        <w:trPr>
          <w:trHeight w:val="315"/>
        </w:trPr>
        <w:tc>
          <w:tcPr>
            <w:tcW w:w="22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984CE8" w14:textId="77777777" w:rsidR="00517865" w:rsidRPr="00517865" w:rsidRDefault="00517865" w:rsidP="005178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Source of Variation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CB4AC2" w14:textId="77777777" w:rsidR="00517865" w:rsidRPr="00517865" w:rsidRDefault="00517865" w:rsidP="005178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SS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FFAC39" w14:textId="77777777" w:rsidR="00517865" w:rsidRPr="00517865" w:rsidRDefault="00517865" w:rsidP="005178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df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7EE5F2" w14:textId="77777777" w:rsidR="00517865" w:rsidRPr="00517865" w:rsidRDefault="00517865" w:rsidP="005178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MS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482338" w14:textId="77777777" w:rsidR="00517865" w:rsidRPr="00517865" w:rsidRDefault="00517865" w:rsidP="005178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F</w:t>
            </w:r>
          </w:p>
        </w:tc>
        <w:tc>
          <w:tcPr>
            <w:tcW w:w="110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7BFEED" w14:textId="77777777" w:rsidR="00517865" w:rsidRPr="00517865" w:rsidRDefault="00517865" w:rsidP="005178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EF8CEE" w14:textId="77777777" w:rsidR="00517865" w:rsidRPr="00517865" w:rsidRDefault="00517865" w:rsidP="005178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 xml:space="preserve">F </w:t>
            </w:r>
            <w:proofErr w:type="spellStart"/>
            <w:r w:rsidRPr="0051786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sz w:val="24"/>
                <w:szCs w:val="24"/>
              </w:rPr>
              <w:t>crit</w:t>
            </w:r>
            <w:proofErr w:type="spellEnd"/>
          </w:p>
        </w:tc>
      </w:tr>
      <w:tr w:rsidR="00517865" w:rsidRPr="00517865" w14:paraId="4C2326EB" w14:textId="77777777" w:rsidTr="00517865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8A377F3" w14:textId="77777777" w:rsidR="00517865" w:rsidRPr="00517865" w:rsidRDefault="00517865" w:rsidP="005178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Between Group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23DA0E9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05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0152D966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26ACDDB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714E-0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668466B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4215225</w:t>
            </w:r>
          </w:p>
        </w:tc>
        <w:tc>
          <w:tcPr>
            <w:tcW w:w="11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59623F7A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7155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92A0589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860242</w:t>
            </w:r>
          </w:p>
        </w:tc>
      </w:tr>
      <w:tr w:rsidR="00517865" w:rsidRPr="00517865" w14:paraId="6EE772FA" w14:textId="77777777" w:rsidTr="00517865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8F084" w14:textId="77777777" w:rsidR="00517865" w:rsidRPr="00517865" w:rsidRDefault="00517865" w:rsidP="005178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ithin Group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FEE6A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156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A3917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D065E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613E-0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A03EB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1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4F196" w14:textId="77777777" w:rsidR="00517865" w:rsidRPr="00517865" w:rsidRDefault="00517865" w:rsidP="00517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4EF92" w14:textId="77777777" w:rsidR="00517865" w:rsidRPr="00517865" w:rsidRDefault="00517865" w:rsidP="00517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17865" w:rsidRPr="00517865" w14:paraId="7DAA0466" w14:textId="77777777" w:rsidTr="00517865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032D0D7" w14:textId="77777777" w:rsidR="00517865" w:rsidRPr="00517865" w:rsidRDefault="00517865" w:rsidP="00517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788290DC" w14:textId="77777777" w:rsidR="00517865" w:rsidRPr="00517865" w:rsidRDefault="00517865" w:rsidP="00517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43FC3013" w14:textId="77777777" w:rsidR="00517865" w:rsidRPr="00517865" w:rsidRDefault="00517865" w:rsidP="00517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3CCD0EF6" w14:textId="77777777" w:rsidR="00517865" w:rsidRPr="00517865" w:rsidRDefault="00517865" w:rsidP="00517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21C3C6D7" w14:textId="77777777" w:rsidR="00517865" w:rsidRPr="00517865" w:rsidRDefault="00517865" w:rsidP="00517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EAFE6EA" w14:textId="77777777" w:rsidR="00517865" w:rsidRPr="00517865" w:rsidRDefault="00517865" w:rsidP="00517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bottom"/>
            <w:hideMark/>
          </w:tcPr>
          <w:p w14:paraId="6D3AA3C7" w14:textId="77777777" w:rsidR="00517865" w:rsidRPr="00517865" w:rsidRDefault="00517865" w:rsidP="00517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17865" w:rsidRPr="00517865" w14:paraId="389B4270" w14:textId="77777777" w:rsidTr="00517865">
        <w:trPr>
          <w:trHeight w:val="315"/>
        </w:trPr>
        <w:tc>
          <w:tcPr>
            <w:tcW w:w="22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77A7AD" w14:textId="77777777" w:rsidR="00517865" w:rsidRPr="00517865" w:rsidRDefault="00517865" w:rsidP="005178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6883F8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0208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9B9F20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51786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348D41" w14:textId="77777777" w:rsidR="00517865" w:rsidRPr="00517865" w:rsidRDefault="00517865" w:rsidP="0051786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1BCF8F" w14:textId="77777777" w:rsidR="00517865" w:rsidRPr="00517865" w:rsidRDefault="00517865" w:rsidP="00517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F6455D" w14:textId="77777777" w:rsidR="00517865" w:rsidRPr="00517865" w:rsidRDefault="00517865" w:rsidP="00517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CFE544" w14:textId="77777777" w:rsidR="00517865" w:rsidRPr="00517865" w:rsidRDefault="00517865" w:rsidP="005178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65769C2" w14:textId="4D5CCF7A" w:rsidR="005235A2" w:rsidRDefault="005235A2"/>
    <w:p w14:paraId="4F3BD31A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object w:dxaOrig="5790" w:dyaOrig="4155" w14:anchorId="49F4627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9.5pt;height:207.75pt" o:ole="">
            <v:imagedata r:id="rId4" o:title=""/>
          </v:shape>
          <o:OLEObject Type="Embed" ProgID="AcroExch.Document.DC" ShapeID="_x0000_i1025" DrawAspect="Content" ObjectID="_1642311974" r:id="rId5"/>
        </w:object>
      </w:r>
    </w:p>
    <w:p w14:paraId="451E59D9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gure 1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UC-ROC of Optimized 1D-CNN</w:t>
      </w:r>
    </w:p>
    <w:p w14:paraId="3869A5A9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object w:dxaOrig="6045" w:dyaOrig="4155" w14:anchorId="3F731B52">
          <v:shape id="_x0000_i1026" type="#_x0000_t75" style="width:302.25pt;height:207.75pt" o:ole="">
            <v:imagedata r:id="rId6" o:title=""/>
          </v:shape>
          <o:OLEObject Type="Embed" ProgID="AcroExch.Document.DC" ShapeID="_x0000_i1026" DrawAspect="Content" ObjectID="_1642311975" r:id="rId7"/>
        </w:object>
      </w:r>
    </w:p>
    <w:p w14:paraId="48051757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gure 2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Zoomed in AUC-ROC of Optimized 1D-CNN</w:t>
      </w:r>
    </w:p>
    <w:p w14:paraId="065D415F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object w:dxaOrig="5790" w:dyaOrig="4155" w14:anchorId="3DEBDE53">
          <v:shape id="_x0000_i1027" type="#_x0000_t75" style="width:289.5pt;height:207.75pt" o:ole="">
            <v:imagedata r:id="rId8" o:title=""/>
          </v:shape>
          <o:OLEObject Type="Embed" ProgID="AcroExch.Document.DC" ShapeID="_x0000_i1027" DrawAspect="Content" ObjectID="_1642311976" r:id="rId9"/>
        </w:object>
      </w:r>
    </w:p>
    <w:p w14:paraId="42A1880B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gure 3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ecision-Recall Curve of Optimized 1D-CNN</w:t>
      </w:r>
    </w:p>
    <w:p w14:paraId="49ECE01E" w14:textId="77777777" w:rsidR="00FD6FFD" w:rsidRPr="00884118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object w:dxaOrig="5790" w:dyaOrig="4155" w14:anchorId="1CBCDF36">
          <v:shape id="_x0000_i1028" type="#_x0000_t75" style="width:289.5pt;height:207.75pt" o:ole="">
            <v:imagedata r:id="rId10" o:title=""/>
          </v:shape>
          <o:OLEObject Type="Embed" ProgID="AcroExch.Document.DC" ShapeID="_x0000_i1028" DrawAspect="Content" ObjectID="_1642311977" r:id="rId11"/>
        </w:object>
      </w:r>
    </w:p>
    <w:p w14:paraId="1F5EBBBD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gure 4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ighted Precision-Recall Curve of Optimized 1D-CNN</w:t>
      </w:r>
    </w:p>
    <w:p w14:paraId="1054F72A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object w:dxaOrig="5790" w:dyaOrig="4155" w14:anchorId="14CBD1EB">
          <v:shape id="_x0000_i1029" type="#_x0000_t75" style="width:289.5pt;height:207.75pt" o:ole="">
            <v:imagedata r:id="rId12" o:title=""/>
          </v:shape>
          <o:OLEObject Type="Embed" ProgID="AcroExch.Document.DC" ShapeID="_x0000_i1029" DrawAspect="Content" ObjectID="_1642311978" r:id="rId13"/>
        </w:object>
      </w:r>
    </w:p>
    <w:p w14:paraId="269AADE6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gure 5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UC-ROC of Optimized MW-1D-CNN</w:t>
      </w:r>
    </w:p>
    <w:p w14:paraId="170E0768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object w:dxaOrig="6045" w:dyaOrig="4155" w14:anchorId="6A40D9CB">
          <v:shape id="_x0000_i1030" type="#_x0000_t75" style="width:302.25pt;height:207.75pt" o:ole="">
            <v:imagedata r:id="rId14" o:title=""/>
          </v:shape>
          <o:OLEObject Type="Embed" ProgID="AcroExch.Document.DC" ShapeID="_x0000_i1030" DrawAspect="Content" ObjectID="_1642311979" r:id="rId15"/>
        </w:object>
      </w:r>
    </w:p>
    <w:p w14:paraId="103ED2C3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gure 6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Zoomed in AUC-ROC of Optimized MW-1D-CNN</w:t>
      </w:r>
    </w:p>
    <w:p w14:paraId="55283C3C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object w:dxaOrig="5790" w:dyaOrig="4155" w14:anchorId="54F02E24">
          <v:shape id="_x0000_i1031" type="#_x0000_t75" style="width:289.5pt;height:207.75pt" o:ole="">
            <v:imagedata r:id="rId16" o:title=""/>
          </v:shape>
          <o:OLEObject Type="Embed" ProgID="AcroExch.Document.DC" ShapeID="_x0000_i1031" DrawAspect="Content" ObjectID="_1642311980" r:id="rId17"/>
        </w:object>
      </w:r>
    </w:p>
    <w:p w14:paraId="039BA8E3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gure 7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ecision-Recall Curve of Optimized MW-1D-CNN</w:t>
      </w:r>
    </w:p>
    <w:p w14:paraId="05AAACD6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object w:dxaOrig="5790" w:dyaOrig="4155" w14:anchorId="1D26FC6A">
          <v:shape id="_x0000_i1032" type="#_x0000_t75" style="width:289.5pt;height:207.75pt" o:ole="">
            <v:imagedata r:id="rId18" o:title=""/>
          </v:shape>
          <o:OLEObject Type="Embed" ProgID="AcroExch.Document.DC" ShapeID="_x0000_i1032" DrawAspect="Content" ObjectID="_1642311981" r:id="rId19"/>
        </w:object>
      </w:r>
    </w:p>
    <w:p w14:paraId="7FB55332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gure 8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ighted Precision-Recall Curve of Optimized MW-1D-CNN</w:t>
      </w:r>
    </w:p>
    <w:p w14:paraId="6A45B3FA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object w:dxaOrig="5790" w:dyaOrig="4155" w14:anchorId="7BAE201B">
          <v:shape id="_x0000_i1033" type="#_x0000_t75" style="width:289.5pt;height:207.75pt" o:ole="">
            <v:imagedata r:id="rId20" o:title=""/>
          </v:shape>
          <o:OLEObject Type="Embed" ProgID="AcroExch.Document.DC" ShapeID="_x0000_i1033" DrawAspect="Content" ObjectID="_1642311982" r:id="rId21"/>
        </w:object>
      </w:r>
    </w:p>
    <w:p w14:paraId="0F165FC1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gure 9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UC-ROC of Optimized 2D-CNN</w:t>
      </w:r>
    </w:p>
    <w:p w14:paraId="68643219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object w:dxaOrig="6045" w:dyaOrig="4155" w14:anchorId="6212B573">
          <v:shape id="_x0000_i1034" type="#_x0000_t75" style="width:302.25pt;height:207.75pt" o:ole="">
            <v:imagedata r:id="rId22" o:title=""/>
          </v:shape>
          <o:OLEObject Type="Embed" ProgID="AcroExch.Document.DC" ShapeID="_x0000_i1034" DrawAspect="Content" ObjectID="_1642311983" r:id="rId23"/>
        </w:object>
      </w:r>
    </w:p>
    <w:p w14:paraId="66E2D1C1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gure 10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Zoomed in AUC-ROC of Optimized 2D-CNN</w:t>
      </w:r>
    </w:p>
    <w:p w14:paraId="2695CFCD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object w:dxaOrig="5790" w:dyaOrig="4155" w14:anchorId="02C7F08C">
          <v:shape id="_x0000_i1035" type="#_x0000_t75" style="width:289.5pt;height:207.75pt" o:ole="">
            <v:imagedata r:id="rId24" o:title=""/>
          </v:shape>
          <o:OLEObject Type="Embed" ProgID="AcroExch.Document.DC" ShapeID="_x0000_i1035" DrawAspect="Content" ObjectID="_1642311984" r:id="rId25"/>
        </w:object>
      </w:r>
    </w:p>
    <w:p w14:paraId="5C51BA85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gure 11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ecision-Recall Curve of Optimized 2D-CNN</w:t>
      </w:r>
    </w:p>
    <w:p w14:paraId="466D725B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object w:dxaOrig="5790" w:dyaOrig="4155" w14:anchorId="4B63D053">
          <v:shape id="_x0000_i1036" type="#_x0000_t75" style="width:289.5pt;height:207.75pt" o:ole="">
            <v:imagedata r:id="rId26" o:title=""/>
          </v:shape>
          <o:OLEObject Type="Embed" ProgID="AcroExch.Document.DC" ShapeID="_x0000_i1036" DrawAspect="Content" ObjectID="_1642311985" r:id="rId27"/>
        </w:object>
      </w:r>
    </w:p>
    <w:p w14:paraId="6FC8F86E" w14:textId="77777777" w:rsidR="00FD6FFD" w:rsidRDefault="00FD6FFD" w:rsidP="00FD6FFD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Figure 12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ighted Precision-Recall Curve of Optimized 2D-CNN</w:t>
      </w:r>
    </w:p>
    <w:p w14:paraId="7C90615F" w14:textId="77777777" w:rsidR="00FD6FFD" w:rsidRDefault="00FD6FFD">
      <w:bookmarkStart w:id="0" w:name="_GoBack"/>
      <w:bookmarkEnd w:id="0"/>
    </w:p>
    <w:sectPr w:rsidR="00FD6F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yNDMzMbU0NDExNbNU0lEKTi0uzszPAykwrAUAjobVwCwAAAA="/>
  </w:docVars>
  <w:rsids>
    <w:rsidRoot w:val="00332F62"/>
    <w:rsid w:val="00235C0B"/>
    <w:rsid w:val="00332F62"/>
    <w:rsid w:val="003F11C0"/>
    <w:rsid w:val="00517865"/>
    <w:rsid w:val="005235A2"/>
    <w:rsid w:val="00934266"/>
    <w:rsid w:val="00FD6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08C81"/>
  <w15:chartTrackingRefBased/>
  <w15:docId w15:val="{246E4F1C-8A2C-4EE5-8D7B-03796A9B4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7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oleObject" Target="embeddings/oleObject5.bin"/><Relationship Id="rId18" Type="http://schemas.openxmlformats.org/officeDocument/2006/relationships/image" Target="media/image8.emf"/><Relationship Id="rId26" Type="http://schemas.openxmlformats.org/officeDocument/2006/relationships/image" Target="media/image12.emf"/><Relationship Id="rId3" Type="http://schemas.openxmlformats.org/officeDocument/2006/relationships/webSettings" Target="webSettings.xml"/><Relationship Id="rId21" Type="http://schemas.openxmlformats.org/officeDocument/2006/relationships/oleObject" Target="embeddings/oleObject9.bin"/><Relationship Id="rId7" Type="http://schemas.openxmlformats.org/officeDocument/2006/relationships/oleObject" Target="embeddings/oleObject2.bin"/><Relationship Id="rId12" Type="http://schemas.openxmlformats.org/officeDocument/2006/relationships/image" Target="media/image5.emf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1.bin"/><Relationship Id="rId2" Type="http://schemas.openxmlformats.org/officeDocument/2006/relationships/settings" Target="settings.xml"/><Relationship Id="rId16" Type="http://schemas.openxmlformats.org/officeDocument/2006/relationships/image" Target="media/image7.emf"/><Relationship Id="rId20" Type="http://schemas.openxmlformats.org/officeDocument/2006/relationships/image" Target="media/image9.emf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oleObject" Target="embeddings/oleObject4.bin"/><Relationship Id="rId24" Type="http://schemas.openxmlformats.org/officeDocument/2006/relationships/image" Target="media/image11.emf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28" Type="http://schemas.openxmlformats.org/officeDocument/2006/relationships/fontTable" Target="fontTable.xml"/><Relationship Id="rId10" Type="http://schemas.openxmlformats.org/officeDocument/2006/relationships/image" Target="media/image4.emf"/><Relationship Id="rId19" Type="http://schemas.openxmlformats.org/officeDocument/2006/relationships/oleObject" Target="embeddings/oleObject8.bin"/><Relationship Id="rId4" Type="http://schemas.openxmlformats.org/officeDocument/2006/relationships/image" Target="media/image1.emf"/><Relationship Id="rId9" Type="http://schemas.openxmlformats.org/officeDocument/2006/relationships/oleObject" Target="embeddings/oleObject3.bin"/><Relationship Id="rId14" Type="http://schemas.openxmlformats.org/officeDocument/2006/relationships/image" Target="media/image6.emf"/><Relationship Id="rId22" Type="http://schemas.openxmlformats.org/officeDocument/2006/relationships/image" Target="media/image10.emf"/><Relationship Id="rId27" Type="http://schemas.openxmlformats.org/officeDocument/2006/relationships/oleObject" Target="embeddings/oleObject1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8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as</dc:creator>
  <cp:keywords/>
  <dc:description/>
  <cp:lastModifiedBy>Matthias</cp:lastModifiedBy>
  <cp:revision>1</cp:revision>
  <dcterms:created xsi:type="dcterms:W3CDTF">2020-02-04T13:30:00Z</dcterms:created>
  <dcterms:modified xsi:type="dcterms:W3CDTF">2020-02-04T14:00:00Z</dcterms:modified>
</cp:coreProperties>
</file>